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102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iia Levyn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gdalena Binięda-Grzebyt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